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E254F8" w14:textId="77777777" w:rsidR="00C95E34" w:rsidRPr="008C6B27" w:rsidRDefault="001E406C" w:rsidP="00F81B23">
      <w:pPr>
        <w:bidi/>
        <w:spacing w:after="0" w:line="240" w:lineRule="auto"/>
        <w:jc w:val="center"/>
        <w:rPr>
          <w:color w:val="000000" w:themeColor="text1"/>
          <w:rtl/>
        </w:rPr>
      </w:pPr>
      <w:r w:rsidRPr="008C6B27">
        <w:rPr>
          <w:rFonts w:hint="cs"/>
          <w:color w:val="000000" w:themeColor="text1"/>
          <w:rtl/>
        </w:rPr>
        <w:t>استطلاع رأي طالب الدراسات العليا في جودة الإشراف العلمي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82"/>
        <w:gridCol w:w="4622"/>
        <w:gridCol w:w="810"/>
        <w:gridCol w:w="810"/>
        <w:gridCol w:w="810"/>
        <w:gridCol w:w="810"/>
        <w:gridCol w:w="806"/>
      </w:tblGrid>
      <w:tr w:rsidR="00086E69" w:rsidRPr="008C6B27" w14:paraId="440914FF" w14:textId="77777777" w:rsidTr="00086E69">
        <w:trPr>
          <w:trHeight w:val="815"/>
        </w:trPr>
        <w:tc>
          <w:tcPr>
            <w:tcW w:w="365" w:type="pct"/>
            <w:vMerge w:val="restart"/>
            <w:shd w:val="clear" w:color="auto" w:fill="FFF2CC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16782C9" w14:textId="35D2A47A" w:rsidR="00086E69" w:rsidRPr="008C6B27" w:rsidRDefault="00086E69" w:rsidP="00F81B23">
            <w:pPr>
              <w:bidi/>
              <w:spacing w:after="0" w:line="240" w:lineRule="auto"/>
              <w:ind w:right="-38"/>
              <w:jc w:val="center"/>
              <w:rPr>
                <w:color w:val="000000" w:themeColor="text1"/>
                <w:rtl/>
              </w:rPr>
            </w:pPr>
            <w:r w:rsidRPr="008C6B27">
              <w:rPr>
                <w:color w:val="000000" w:themeColor="text1"/>
                <w:rtl/>
              </w:rPr>
              <w:t>م</w:t>
            </w:r>
          </w:p>
        </w:tc>
        <w:tc>
          <w:tcPr>
            <w:tcW w:w="2472" w:type="pct"/>
            <w:vMerge w:val="restart"/>
            <w:shd w:val="clear" w:color="auto" w:fill="FFF2CC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B11467E" w14:textId="43A30DD3" w:rsidR="00086E69" w:rsidRPr="008C6B27" w:rsidRDefault="00086E69" w:rsidP="00F81B23">
            <w:pPr>
              <w:bidi/>
              <w:spacing w:after="0" w:line="240" w:lineRule="auto"/>
              <w:jc w:val="center"/>
              <w:rPr>
                <w:color w:val="000000" w:themeColor="text1"/>
                <w:rtl/>
              </w:rPr>
            </w:pPr>
            <w:r w:rsidRPr="008C6B27">
              <w:rPr>
                <w:color w:val="000000" w:themeColor="text1"/>
                <w:rtl/>
              </w:rPr>
              <w:t>فقرات الاستبانة</w:t>
            </w:r>
          </w:p>
        </w:tc>
        <w:tc>
          <w:tcPr>
            <w:tcW w:w="2164" w:type="pct"/>
            <w:gridSpan w:val="5"/>
            <w:shd w:val="clear" w:color="auto" w:fill="FFF2CC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A75CB67" w14:textId="7B631849" w:rsidR="00086E69" w:rsidRPr="008C6B27" w:rsidRDefault="00086E69" w:rsidP="00F81B23">
            <w:pPr>
              <w:bidi/>
              <w:spacing w:after="0" w:line="240" w:lineRule="auto"/>
              <w:jc w:val="center"/>
              <w:rPr>
                <w:color w:val="000000" w:themeColor="text1"/>
                <w:rtl/>
              </w:rPr>
            </w:pPr>
            <w:r>
              <w:rPr>
                <w:rFonts w:hint="cs"/>
                <w:color w:val="000000" w:themeColor="text1"/>
                <w:rtl/>
              </w:rPr>
              <w:t>اختر من 5 إلى 1 حيث الرقم 5 يعني أن الفقرة منطبقة تماما والرقم 1 يعني أن الفقر لا تنطبق أو تنطيق بشكل ضعيف جداً</w:t>
            </w:r>
          </w:p>
        </w:tc>
      </w:tr>
      <w:tr w:rsidR="002C3035" w:rsidRPr="008C6B27" w14:paraId="0474B021" w14:textId="77777777" w:rsidTr="00086E69">
        <w:trPr>
          <w:trHeight w:val="815"/>
        </w:trPr>
        <w:tc>
          <w:tcPr>
            <w:tcW w:w="365" w:type="pct"/>
            <w:vMerge/>
            <w:shd w:val="clear" w:color="auto" w:fill="FFF2CC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0E265B1" w14:textId="63A7C237" w:rsidR="002C3035" w:rsidRPr="008C6B27" w:rsidRDefault="002C3035" w:rsidP="00F81B23">
            <w:pPr>
              <w:bidi/>
              <w:spacing w:after="0" w:line="240" w:lineRule="auto"/>
              <w:ind w:right="-38"/>
              <w:jc w:val="center"/>
              <w:rPr>
                <w:color w:val="000000" w:themeColor="text1"/>
              </w:rPr>
            </w:pPr>
          </w:p>
        </w:tc>
        <w:tc>
          <w:tcPr>
            <w:tcW w:w="2472" w:type="pct"/>
            <w:vMerge/>
            <w:shd w:val="clear" w:color="auto" w:fill="FFF2CC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8640898" w14:textId="457C10F3" w:rsidR="002C3035" w:rsidRPr="008C6B27" w:rsidRDefault="002C3035" w:rsidP="00F81B23">
            <w:pPr>
              <w:bidi/>
              <w:spacing w:after="0" w:line="240" w:lineRule="auto"/>
              <w:jc w:val="center"/>
              <w:rPr>
                <w:color w:val="000000" w:themeColor="text1"/>
              </w:rPr>
            </w:pPr>
          </w:p>
        </w:tc>
        <w:tc>
          <w:tcPr>
            <w:tcW w:w="433" w:type="pct"/>
            <w:shd w:val="clear" w:color="auto" w:fill="FFF2CC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0AAB27F" w14:textId="3DCBB3C1" w:rsidR="002C3035" w:rsidRPr="008C6B27" w:rsidRDefault="00D91410" w:rsidP="00F81B23">
            <w:pPr>
              <w:bidi/>
              <w:spacing w:after="0" w:line="240" w:lineRule="auto"/>
              <w:jc w:val="center"/>
              <w:rPr>
                <w:color w:val="000000" w:themeColor="text1"/>
              </w:rPr>
            </w:pPr>
            <w:r>
              <w:rPr>
                <w:rFonts w:hint="cs"/>
                <w:color w:val="000000" w:themeColor="text1"/>
                <w:rtl/>
              </w:rPr>
              <w:t>5</w:t>
            </w:r>
          </w:p>
        </w:tc>
        <w:tc>
          <w:tcPr>
            <w:tcW w:w="433" w:type="pct"/>
            <w:shd w:val="clear" w:color="auto" w:fill="FFF2CC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F8E6E9B" w14:textId="4ABBC935" w:rsidR="002C3035" w:rsidRPr="008C6B27" w:rsidRDefault="00D91410" w:rsidP="00F81B23">
            <w:pPr>
              <w:bidi/>
              <w:spacing w:after="0" w:line="240" w:lineRule="auto"/>
              <w:jc w:val="center"/>
              <w:rPr>
                <w:color w:val="000000" w:themeColor="text1"/>
              </w:rPr>
            </w:pPr>
            <w:r>
              <w:rPr>
                <w:rFonts w:hint="cs"/>
                <w:color w:val="000000" w:themeColor="text1"/>
                <w:rtl/>
              </w:rPr>
              <w:t>4</w:t>
            </w:r>
          </w:p>
        </w:tc>
        <w:tc>
          <w:tcPr>
            <w:tcW w:w="433" w:type="pct"/>
            <w:shd w:val="clear" w:color="auto" w:fill="FFF2CC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635FA30" w14:textId="2122DBC9" w:rsidR="002C3035" w:rsidRPr="008C6B27" w:rsidRDefault="00D91410" w:rsidP="00F81B23">
            <w:pPr>
              <w:bidi/>
              <w:spacing w:after="0" w:line="240" w:lineRule="auto"/>
              <w:jc w:val="center"/>
              <w:rPr>
                <w:color w:val="000000" w:themeColor="text1"/>
              </w:rPr>
            </w:pPr>
            <w:r>
              <w:rPr>
                <w:rFonts w:hint="cs"/>
                <w:color w:val="000000" w:themeColor="text1"/>
                <w:rtl/>
              </w:rPr>
              <w:t>3</w:t>
            </w:r>
          </w:p>
        </w:tc>
        <w:tc>
          <w:tcPr>
            <w:tcW w:w="433" w:type="pct"/>
            <w:shd w:val="clear" w:color="auto" w:fill="FFF2CC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B8477FF" w14:textId="51566637" w:rsidR="002C3035" w:rsidRPr="008C6B27" w:rsidRDefault="00D91410" w:rsidP="00F81B23">
            <w:pPr>
              <w:bidi/>
              <w:spacing w:after="0" w:line="240" w:lineRule="auto"/>
              <w:jc w:val="center"/>
              <w:rPr>
                <w:color w:val="000000" w:themeColor="text1"/>
              </w:rPr>
            </w:pPr>
            <w:r>
              <w:rPr>
                <w:rFonts w:hint="cs"/>
                <w:color w:val="000000" w:themeColor="text1"/>
                <w:rtl/>
              </w:rPr>
              <w:t>2</w:t>
            </w:r>
          </w:p>
        </w:tc>
        <w:tc>
          <w:tcPr>
            <w:tcW w:w="431" w:type="pct"/>
            <w:shd w:val="clear" w:color="auto" w:fill="FFF2CC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3FC6328" w14:textId="7A9C2EA8" w:rsidR="002C3035" w:rsidRPr="008C6B27" w:rsidRDefault="00D91410" w:rsidP="00F81B23">
            <w:pPr>
              <w:bidi/>
              <w:spacing w:after="0" w:line="240" w:lineRule="auto"/>
              <w:jc w:val="center"/>
              <w:rPr>
                <w:color w:val="000000" w:themeColor="text1"/>
              </w:rPr>
            </w:pPr>
            <w:r>
              <w:rPr>
                <w:rFonts w:hint="cs"/>
                <w:color w:val="000000" w:themeColor="text1"/>
                <w:rtl/>
              </w:rPr>
              <w:t>1</w:t>
            </w:r>
          </w:p>
        </w:tc>
      </w:tr>
      <w:tr w:rsidR="008C6B27" w:rsidRPr="008C6B27" w14:paraId="22746F5E" w14:textId="77777777" w:rsidTr="00086E69">
        <w:trPr>
          <w:trHeight w:val="576"/>
        </w:trPr>
        <w:tc>
          <w:tcPr>
            <w:tcW w:w="365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B95971E" w14:textId="77777777" w:rsidR="001E406C" w:rsidRPr="008C6B27" w:rsidRDefault="001E406C" w:rsidP="00F81B23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right="-38"/>
              <w:jc w:val="center"/>
              <w:rPr>
                <w:color w:val="000000" w:themeColor="text1"/>
              </w:rPr>
            </w:pPr>
            <w:bookmarkStart w:id="0" w:name="_Hlk59538810"/>
          </w:p>
        </w:tc>
        <w:tc>
          <w:tcPr>
            <w:tcW w:w="2472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4D30510" w14:textId="77777777" w:rsidR="001E406C" w:rsidRPr="008C6B27" w:rsidRDefault="001E406C" w:rsidP="00F81B23">
            <w:pPr>
              <w:bidi/>
              <w:spacing w:after="0" w:line="240" w:lineRule="auto"/>
              <w:ind w:left="106" w:right="184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8C6B27">
              <w:rPr>
                <w:rFonts w:asciiTheme="majorBidi" w:hAnsiTheme="majorBidi" w:cstheme="majorBidi"/>
                <w:color w:val="000000" w:themeColor="text1"/>
                <w:rtl/>
              </w:rPr>
              <w:t>يمارس المشرف الأكاديمي أدواره الإشرافية بشكل جيد</w:t>
            </w: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E75DBE7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A820362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8C8B7F7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7467830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1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57DB422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8C6B27" w:rsidRPr="008C6B27" w14:paraId="21E4ED50" w14:textId="77777777" w:rsidTr="00086E69">
        <w:trPr>
          <w:trHeight w:val="576"/>
        </w:trPr>
        <w:tc>
          <w:tcPr>
            <w:tcW w:w="365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7E13C04" w14:textId="77777777" w:rsidR="001E406C" w:rsidRPr="008C6B27" w:rsidRDefault="001E406C" w:rsidP="00F81B23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right="-38"/>
              <w:jc w:val="center"/>
              <w:rPr>
                <w:color w:val="000000" w:themeColor="text1"/>
              </w:rPr>
            </w:pPr>
          </w:p>
        </w:tc>
        <w:tc>
          <w:tcPr>
            <w:tcW w:w="2472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6C8619C" w14:textId="77777777" w:rsidR="001E406C" w:rsidRPr="008C6B27" w:rsidRDefault="001E406C" w:rsidP="00F81B23">
            <w:pPr>
              <w:bidi/>
              <w:spacing w:after="0" w:line="240" w:lineRule="auto"/>
              <w:ind w:left="106" w:right="184"/>
              <w:jc w:val="center"/>
              <w:rPr>
                <w:rFonts w:asciiTheme="majorBidi" w:hAnsiTheme="majorBidi" w:cstheme="majorBidi"/>
                <w:color w:val="000000" w:themeColor="text1"/>
                <w:rtl/>
              </w:rPr>
            </w:pPr>
            <w:r w:rsidRPr="008C6B27">
              <w:rPr>
                <w:rFonts w:asciiTheme="majorBidi" w:hAnsiTheme="majorBidi" w:cstheme="majorBidi"/>
                <w:color w:val="000000" w:themeColor="text1"/>
                <w:rtl/>
              </w:rPr>
              <w:t>يحفزني المشرف / المرشد باستمرارية على البحث والتنقيب</w:t>
            </w: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05576B1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9B70FAF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EE18CEF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DE876ED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1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A275497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8C6B27" w:rsidRPr="008C6B27" w14:paraId="7BA6E145" w14:textId="77777777" w:rsidTr="00086E69">
        <w:trPr>
          <w:trHeight w:val="576"/>
        </w:trPr>
        <w:tc>
          <w:tcPr>
            <w:tcW w:w="365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670E256" w14:textId="77777777" w:rsidR="001E406C" w:rsidRPr="008C6B27" w:rsidRDefault="001E406C" w:rsidP="00F81B23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right="-38"/>
              <w:jc w:val="center"/>
              <w:rPr>
                <w:color w:val="000000" w:themeColor="text1"/>
              </w:rPr>
            </w:pPr>
          </w:p>
        </w:tc>
        <w:tc>
          <w:tcPr>
            <w:tcW w:w="2472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3A7FA00" w14:textId="77777777" w:rsidR="001E406C" w:rsidRPr="008C6B27" w:rsidRDefault="001E406C" w:rsidP="00F81B23">
            <w:pPr>
              <w:bidi/>
              <w:spacing w:after="0" w:line="240" w:lineRule="auto"/>
              <w:ind w:left="106" w:right="184"/>
              <w:jc w:val="center"/>
              <w:rPr>
                <w:rFonts w:asciiTheme="majorBidi" w:hAnsiTheme="majorBidi" w:cstheme="majorBidi"/>
                <w:color w:val="000000" w:themeColor="text1"/>
                <w:rtl/>
              </w:rPr>
            </w:pPr>
            <w:r w:rsidRPr="008C6B27">
              <w:rPr>
                <w:rFonts w:asciiTheme="majorBidi" w:hAnsiTheme="majorBidi" w:cstheme="majorBidi"/>
                <w:color w:val="000000" w:themeColor="text1"/>
                <w:rtl/>
              </w:rPr>
              <w:t>يتيح لي المشرف / المرشد الفرصة للتعبير عن رأيي بحرية</w:t>
            </w: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E2E9609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C3EAE69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BB5D581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9CC63CC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1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11D49DA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8C6B27" w:rsidRPr="008C6B27" w14:paraId="6ABE2A93" w14:textId="77777777" w:rsidTr="00086E69">
        <w:trPr>
          <w:trHeight w:val="576"/>
        </w:trPr>
        <w:tc>
          <w:tcPr>
            <w:tcW w:w="365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C1D134B" w14:textId="77777777" w:rsidR="001E406C" w:rsidRPr="008C6B27" w:rsidRDefault="001E406C" w:rsidP="00F81B23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right="-38"/>
              <w:jc w:val="center"/>
              <w:rPr>
                <w:color w:val="000000" w:themeColor="text1"/>
              </w:rPr>
            </w:pPr>
          </w:p>
        </w:tc>
        <w:tc>
          <w:tcPr>
            <w:tcW w:w="2472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27A0E93" w14:textId="77777777" w:rsidR="001E406C" w:rsidRPr="008C6B27" w:rsidRDefault="001E406C" w:rsidP="00F81B23">
            <w:pPr>
              <w:bidi/>
              <w:spacing w:after="0" w:line="240" w:lineRule="auto"/>
              <w:ind w:left="106" w:right="184"/>
              <w:jc w:val="center"/>
              <w:rPr>
                <w:rFonts w:asciiTheme="majorBidi" w:hAnsiTheme="majorBidi" w:cstheme="majorBidi"/>
                <w:color w:val="000000" w:themeColor="text1"/>
                <w:rtl/>
              </w:rPr>
            </w:pPr>
            <w:r w:rsidRPr="008C6B27">
              <w:rPr>
                <w:rFonts w:asciiTheme="majorBidi" w:hAnsiTheme="majorBidi" w:cstheme="majorBidi"/>
                <w:color w:val="000000" w:themeColor="text1"/>
                <w:rtl/>
              </w:rPr>
              <w:t>يرشدني المشرف / المرشد الى المراجع ذات العلاقة بالدراسة ويجيب على استفساراتي المتعلقة بالبحث</w:t>
            </w: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F8DC736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D204A18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AC74EB7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B238DB5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1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E0040AD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8C6B27" w:rsidRPr="008C6B27" w14:paraId="34588BDC" w14:textId="77777777" w:rsidTr="00086E69">
        <w:trPr>
          <w:trHeight w:val="576"/>
        </w:trPr>
        <w:tc>
          <w:tcPr>
            <w:tcW w:w="365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C7441D1" w14:textId="77777777" w:rsidR="001E406C" w:rsidRPr="008C6B27" w:rsidRDefault="001E406C" w:rsidP="00F81B23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right="-38"/>
              <w:jc w:val="center"/>
              <w:rPr>
                <w:color w:val="000000" w:themeColor="text1"/>
              </w:rPr>
            </w:pPr>
          </w:p>
        </w:tc>
        <w:tc>
          <w:tcPr>
            <w:tcW w:w="2472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30D9E6E" w14:textId="77777777" w:rsidR="001E406C" w:rsidRPr="008C6B27" w:rsidRDefault="001E406C" w:rsidP="00F81B23">
            <w:pPr>
              <w:bidi/>
              <w:spacing w:after="0" w:line="240" w:lineRule="auto"/>
              <w:ind w:left="106" w:right="184"/>
              <w:jc w:val="center"/>
              <w:rPr>
                <w:rFonts w:asciiTheme="majorBidi" w:hAnsiTheme="majorBidi" w:cstheme="majorBidi"/>
                <w:color w:val="000000" w:themeColor="text1"/>
                <w:rtl/>
              </w:rPr>
            </w:pPr>
            <w:r w:rsidRPr="008C6B27">
              <w:rPr>
                <w:rFonts w:asciiTheme="majorBidi" w:hAnsiTheme="majorBidi" w:cstheme="majorBidi"/>
                <w:color w:val="000000" w:themeColor="text1"/>
                <w:rtl/>
              </w:rPr>
              <w:t>يخصص المشرف / المرشد لقاءات دورية للمتابعة</w:t>
            </w: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C83C1F2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5B42E8A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C6A44DD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3E0BF3C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1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0151878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8C6B27" w:rsidRPr="008C6B27" w14:paraId="34AA5CD9" w14:textId="77777777" w:rsidTr="00086E69">
        <w:trPr>
          <w:trHeight w:val="576"/>
        </w:trPr>
        <w:tc>
          <w:tcPr>
            <w:tcW w:w="365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3FA4FB6" w14:textId="77777777" w:rsidR="001E406C" w:rsidRPr="008C6B27" w:rsidRDefault="001E406C" w:rsidP="00F81B23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right="-38"/>
              <w:jc w:val="center"/>
              <w:rPr>
                <w:color w:val="000000" w:themeColor="text1"/>
              </w:rPr>
            </w:pPr>
          </w:p>
        </w:tc>
        <w:tc>
          <w:tcPr>
            <w:tcW w:w="2472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4D0DC52" w14:textId="77777777" w:rsidR="001E406C" w:rsidRPr="008C6B27" w:rsidRDefault="001E406C" w:rsidP="00F81B23">
            <w:pPr>
              <w:bidi/>
              <w:spacing w:after="0" w:line="240" w:lineRule="auto"/>
              <w:ind w:left="106" w:right="184"/>
              <w:jc w:val="center"/>
              <w:rPr>
                <w:rFonts w:asciiTheme="majorBidi" w:hAnsiTheme="majorBidi" w:cstheme="majorBidi"/>
                <w:color w:val="000000" w:themeColor="text1"/>
                <w:rtl/>
              </w:rPr>
            </w:pPr>
            <w:r w:rsidRPr="008C6B27">
              <w:rPr>
                <w:rFonts w:asciiTheme="majorBidi" w:hAnsiTheme="majorBidi" w:cstheme="majorBidi"/>
                <w:color w:val="000000" w:themeColor="text1"/>
                <w:rtl/>
              </w:rPr>
              <w:t>يرشدني المشرف / المرشد إلى المتخصصين لاستشارتهم في بعض القضايا البحثية اذا تطلب الأمر</w:t>
            </w: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BA12283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FB5C4A5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B45CB9A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FA0AEBB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1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25C2954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8C6B27" w:rsidRPr="008C6B27" w14:paraId="7B1BFE6F" w14:textId="77777777" w:rsidTr="00086E69">
        <w:trPr>
          <w:trHeight w:val="576"/>
        </w:trPr>
        <w:tc>
          <w:tcPr>
            <w:tcW w:w="365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6B8C8CD" w14:textId="77777777" w:rsidR="001E406C" w:rsidRPr="008C6B27" w:rsidRDefault="001E406C" w:rsidP="00F81B23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right="-38"/>
              <w:jc w:val="center"/>
              <w:rPr>
                <w:color w:val="000000" w:themeColor="text1"/>
              </w:rPr>
            </w:pPr>
          </w:p>
        </w:tc>
        <w:tc>
          <w:tcPr>
            <w:tcW w:w="2472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9FC1D63" w14:textId="77777777" w:rsidR="001E406C" w:rsidRPr="008C6B27" w:rsidRDefault="008C6B27" w:rsidP="00F81B23">
            <w:pPr>
              <w:bidi/>
              <w:spacing w:after="0" w:line="240" w:lineRule="auto"/>
              <w:ind w:left="106" w:right="184"/>
              <w:jc w:val="center"/>
              <w:rPr>
                <w:rFonts w:asciiTheme="majorBidi" w:hAnsiTheme="majorBidi" w:cstheme="majorBidi"/>
                <w:color w:val="000000" w:themeColor="text1"/>
                <w:rtl/>
              </w:rPr>
            </w:pPr>
            <w:r w:rsidRPr="008C6B27">
              <w:rPr>
                <w:rFonts w:asciiTheme="majorBidi" w:hAnsiTheme="majorBidi" w:cstheme="majorBidi" w:hint="cs"/>
                <w:color w:val="000000" w:themeColor="text1"/>
                <w:rtl/>
              </w:rPr>
              <w:t>يتشاور المشرف / المرشد مع الطالب في محتوى البحث</w:t>
            </w: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80052A7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F6FBBE5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C87F0E6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6315D94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1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EDFCF2E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8C6B27" w:rsidRPr="008C6B27" w14:paraId="1F0A2EB2" w14:textId="77777777" w:rsidTr="00086E69">
        <w:trPr>
          <w:trHeight w:val="576"/>
        </w:trPr>
        <w:tc>
          <w:tcPr>
            <w:tcW w:w="365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BFCE9A6" w14:textId="77777777" w:rsidR="001E406C" w:rsidRPr="008C6B27" w:rsidRDefault="001E406C" w:rsidP="00F81B23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right="-38"/>
              <w:jc w:val="center"/>
              <w:rPr>
                <w:color w:val="000000" w:themeColor="text1"/>
              </w:rPr>
            </w:pPr>
          </w:p>
        </w:tc>
        <w:tc>
          <w:tcPr>
            <w:tcW w:w="2472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09C72ED" w14:textId="77777777" w:rsidR="001E406C" w:rsidRPr="008C6B27" w:rsidRDefault="001E406C" w:rsidP="00F81B23">
            <w:pPr>
              <w:bidi/>
              <w:spacing w:after="0" w:line="240" w:lineRule="auto"/>
              <w:ind w:left="106" w:right="184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8C6B27">
              <w:rPr>
                <w:rFonts w:asciiTheme="majorBidi" w:hAnsiTheme="majorBidi" w:cstheme="majorBidi"/>
                <w:color w:val="000000" w:themeColor="text1"/>
                <w:rtl/>
              </w:rPr>
              <w:t>يملك المشرف الأكاديمي خبرات إشرافية جيدة</w:t>
            </w: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CF1BE0B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114A4EE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0081EE4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2960845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1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0C7E0DC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8C6B27" w:rsidRPr="008C6B27" w14:paraId="142729BF" w14:textId="77777777" w:rsidTr="00086E69">
        <w:trPr>
          <w:trHeight w:val="576"/>
        </w:trPr>
        <w:tc>
          <w:tcPr>
            <w:tcW w:w="365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4AE13D1" w14:textId="77777777" w:rsidR="001E406C" w:rsidRPr="008C6B27" w:rsidRDefault="001E406C" w:rsidP="00F81B23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right="-38"/>
              <w:jc w:val="center"/>
              <w:rPr>
                <w:color w:val="000000" w:themeColor="text1"/>
              </w:rPr>
            </w:pPr>
          </w:p>
        </w:tc>
        <w:tc>
          <w:tcPr>
            <w:tcW w:w="2472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53B18C3" w14:textId="77777777" w:rsidR="001E406C" w:rsidRPr="008C6B27" w:rsidRDefault="001E406C" w:rsidP="00F81B23">
            <w:pPr>
              <w:bidi/>
              <w:spacing w:after="0" w:line="240" w:lineRule="auto"/>
              <w:ind w:left="106" w:right="184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8C6B27">
              <w:rPr>
                <w:rFonts w:asciiTheme="majorBidi" w:hAnsiTheme="majorBidi" w:cstheme="majorBidi"/>
                <w:color w:val="000000" w:themeColor="text1"/>
                <w:rtl/>
              </w:rPr>
              <w:t>يملك المشرف الأكاديمي خبرات بحثية جيدة</w:t>
            </w: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731B087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84E1404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662C9A6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6DECA3B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1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C012CF9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8C6B27" w:rsidRPr="008C6B27" w14:paraId="1558F3AA" w14:textId="77777777" w:rsidTr="00086E69">
        <w:trPr>
          <w:trHeight w:val="576"/>
        </w:trPr>
        <w:tc>
          <w:tcPr>
            <w:tcW w:w="365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D793D55" w14:textId="77777777" w:rsidR="001E406C" w:rsidRPr="008C6B27" w:rsidRDefault="001E406C" w:rsidP="00F81B23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right="-38"/>
              <w:jc w:val="center"/>
              <w:rPr>
                <w:color w:val="000000" w:themeColor="text1"/>
              </w:rPr>
            </w:pPr>
          </w:p>
        </w:tc>
        <w:tc>
          <w:tcPr>
            <w:tcW w:w="2472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F32C183" w14:textId="77777777" w:rsidR="001E406C" w:rsidRPr="008C6B27" w:rsidRDefault="001E406C" w:rsidP="00F81B23">
            <w:pPr>
              <w:bidi/>
              <w:spacing w:after="0" w:line="240" w:lineRule="auto"/>
              <w:ind w:left="106" w:right="184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8C6B27">
              <w:rPr>
                <w:rFonts w:asciiTheme="majorBidi" w:hAnsiTheme="majorBidi" w:cstheme="majorBidi"/>
                <w:color w:val="000000" w:themeColor="text1"/>
                <w:rtl/>
              </w:rPr>
              <w:t>يملك  المشرف الأكاديمي أخلاق عالية</w:t>
            </w: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936C46A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519D9DF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BC7FECE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286E08D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1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B617882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8C6B27" w:rsidRPr="008C6B27" w14:paraId="07E5DF40" w14:textId="77777777" w:rsidTr="00086E69">
        <w:trPr>
          <w:trHeight w:val="576"/>
        </w:trPr>
        <w:tc>
          <w:tcPr>
            <w:tcW w:w="365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0886B8C" w14:textId="77777777" w:rsidR="001E406C" w:rsidRPr="008C6B27" w:rsidRDefault="001E406C" w:rsidP="00F81B23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right="-38"/>
              <w:jc w:val="center"/>
              <w:rPr>
                <w:color w:val="000000" w:themeColor="text1"/>
              </w:rPr>
            </w:pPr>
          </w:p>
        </w:tc>
        <w:tc>
          <w:tcPr>
            <w:tcW w:w="2472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C928278" w14:textId="77777777" w:rsidR="001E406C" w:rsidRPr="008C6B27" w:rsidRDefault="001E406C" w:rsidP="00F81B23">
            <w:pPr>
              <w:bidi/>
              <w:spacing w:after="0" w:line="240" w:lineRule="auto"/>
              <w:ind w:left="106" w:right="184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8C6B27">
              <w:rPr>
                <w:rFonts w:asciiTheme="majorBidi" w:hAnsiTheme="majorBidi" w:cstheme="majorBidi"/>
                <w:color w:val="000000" w:themeColor="text1"/>
                <w:rtl/>
              </w:rPr>
              <w:t>يبدي المشرف الأكاديمي تعاون مع الطالب</w:t>
            </w: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BA420AA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2860940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B1DC0E1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F7D4F67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1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55C1031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8C6B27" w:rsidRPr="008C6B27" w14:paraId="3688275D" w14:textId="77777777" w:rsidTr="00086E69">
        <w:trPr>
          <w:trHeight w:val="576"/>
        </w:trPr>
        <w:tc>
          <w:tcPr>
            <w:tcW w:w="365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8B25D9D" w14:textId="77777777" w:rsidR="001E406C" w:rsidRPr="008C6B27" w:rsidRDefault="001E406C" w:rsidP="00F81B23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right="-38"/>
              <w:jc w:val="center"/>
              <w:rPr>
                <w:color w:val="000000" w:themeColor="text1"/>
              </w:rPr>
            </w:pPr>
          </w:p>
        </w:tc>
        <w:tc>
          <w:tcPr>
            <w:tcW w:w="2472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DBE0ED4" w14:textId="77777777" w:rsidR="001E406C" w:rsidRPr="008C6B27" w:rsidRDefault="001E406C" w:rsidP="00F81B23">
            <w:pPr>
              <w:bidi/>
              <w:spacing w:after="0" w:line="240" w:lineRule="auto"/>
              <w:ind w:left="106" w:right="184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8C6B27">
              <w:rPr>
                <w:rFonts w:asciiTheme="majorBidi" w:hAnsiTheme="majorBidi" w:cstheme="majorBidi"/>
                <w:color w:val="000000" w:themeColor="text1"/>
                <w:rtl/>
              </w:rPr>
              <w:t>يحفزني  المشرف الأكاديمي على التفكير والإبداع</w:t>
            </w: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F4B96BC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1E27B39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89DF3C8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E9DEA5E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1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B34E027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F81B23" w:rsidRPr="008C6B27" w14:paraId="024DA4CF" w14:textId="77777777" w:rsidTr="00086E69">
        <w:trPr>
          <w:trHeight w:val="576"/>
        </w:trPr>
        <w:tc>
          <w:tcPr>
            <w:tcW w:w="365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F128E7E" w14:textId="77777777" w:rsidR="00F81B23" w:rsidRPr="008C6B27" w:rsidRDefault="00F81B23" w:rsidP="00F81B23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right="-38"/>
              <w:jc w:val="center"/>
              <w:rPr>
                <w:color w:val="000000" w:themeColor="text1"/>
              </w:rPr>
            </w:pPr>
          </w:p>
        </w:tc>
        <w:tc>
          <w:tcPr>
            <w:tcW w:w="2472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5F17907" w14:textId="46BDC8AE" w:rsidR="00F81B23" w:rsidRPr="00F81B23" w:rsidRDefault="00F81B23" w:rsidP="00F81B23">
            <w:pPr>
              <w:bidi/>
              <w:spacing w:after="0" w:line="240" w:lineRule="auto"/>
              <w:jc w:val="center"/>
              <w:rPr>
                <w:rFonts w:asciiTheme="minorBidi" w:hAnsiTheme="minorBidi" w:cstheme="minorBidi"/>
                <w:color w:val="C00000"/>
                <w:rtl/>
              </w:rPr>
            </w:pPr>
            <w:r w:rsidRPr="00F81B23">
              <w:rPr>
                <w:rFonts w:asciiTheme="minorBidi" w:hAnsiTheme="minorBidi" w:cstheme="minorBidi"/>
                <w:color w:val="000000" w:themeColor="text1"/>
                <w:rtl/>
              </w:rPr>
              <w:t>يؤكد المشرف على الأمانة العلمية عند الاقتباس وينمي أخلاقيات البحث لدي</w:t>
            </w: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BBCC1C2" w14:textId="77777777" w:rsidR="00F81B23" w:rsidRPr="008C6B27" w:rsidRDefault="00F81B23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361FC81" w14:textId="77777777" w:rsidR="00F81B23" w:rsidRPr="008C6B27" w:rsidRDefault="00F81B23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120B036" w14:textId="77777777" w:rsidR="00F81B23" w:rsidRPr="008C6B27" w:rsidRDefault="00F81B23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E14EF2A" w14:textId="77777777" w:rsidR="00F81B23" w:rsidRPr="008C6B27" w:rsidRDefault="00F81B23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1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4281F83" w14:textId="77777777" w:rsidR="00F81B23" w:rsidRPr="008C6B27" w:rsidRDefault="00F81B23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F81B23" w:rsidRPr="008C6B27" w14:paraId="561E72B5" w14:textId="77777777" w:rsidTr="00086E69">
        <w:trPr>
          <w:trHeight w:val="576"/>
        </w:trPr>
        <w:tc>
          <w:tcPr>
            <w:tcW w:w="365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F2FCE73" w14:textId="77777777" w:rsidR="00F81B23" w:rsidRPr="008C6B27" w:rsidRDefault="00F81B23" w:rsidP="00F81B23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right="-38"/>
              <w:jc w:val="center"/>
              <w:rPr>
                <w:color w:val="000000" w:themeColor="text1"/>
              </w:rPr>
            </w:pPr>
          </w:p>
        </w:tc>
        <w:tc>
          <w:tcPr>
            <w:tcW w:w="2472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80FEF84" w14:textId="0E188B04" w:rsidR="00F81B23" w:rsidRPr="00F81B23" w:rsidRDefault="00F81B23" w:rsidP="00F81B23">
            <w:pPr>
              <w:bidi/>
              <w:spacing w:after="0" w:line="240" w:lineRule="auto"/>
              <w:jc w:val="center"/>
              <w:rPr>
                <w:rFonts w:asciiTheme="minorBidi" w:hAnsiTheme="minorBidi" w:cstheme="minorBidi"/>
                <w:color w:val="000000" w:themeColor="text1"/>
                <w:rtl/>
              </w:rPr>
            </w:pPr>
            <w:r w:rsidRPr="00F81B23">
              <w:rPr>
                <w:rFonts w:asciiTheme="minorBidi" w:hAnsiTheme="minorBidi" w:cstheme="minorBidi"/>
                <w:color w:val="000000" w:themeColor="text1"/>
                <w:rtl/>
              </w:rPr>
              <w:t>يحثني المشرف على حضور المؤتمرات والندوات ومناقشات الرسائل العلمية</w:t>
            </w: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6645759" w14:textId="77777777" w:rsidR="00F81B23" w:rsidRPr="008C6B27" w:rsidRDefault="00F81B23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277B43E" w14:textId="77777777" w:rsidR="00F81B23" w:rsidRPr="008C6B27" w:rsidRDefault="00F81B23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54A903B" w14:textId="77777777" w:rsidR="00F81B23" w:rsidRPr="008C6B27" w:rsidRDefault="00F81B23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88BFBE1" w14:textId="77777777" w:rsidR="00F81B23" w:rsidRPr="008C6B27" w:rsidRDefault="00F81B23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1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D4AB56A" w14:textId="77777777" w:rsidR="00F81B23" w:rsidRPr="008C6B27" w:rsidRDefault="00F81B23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8C6B27" w:rsidRPr="008C6B27" w14:paraId="28ED9C11" w14:textId="77777777" w:rsidTr="00086E69">
        <w:trPr>
          <w:trHeight w:val="576"/>
        </w:trPr>
        <w:tc>
          <w:tcPr>
            <w:tcW w:w="365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05AE38B" w14:textId="77777777" w:rsidR="001E406C" w:rsidRPr="008C6B27" w:rsidRDefault="001E406C" w:rsidP="00F81B23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right="-38"/>
              <w:jc w:val="center"/>
              <w:rPr>
                <w:color w:val="000000" w:themeColor="text1"/>
              </w:rPr>
            </w:pPr>
          </w:p>
        </w:tc>
        <w:tc>
          <w:tcPr>
            <w:tcW w:w="2472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9D80D48" w14:textId="77777777" w:rsidR="001E406C" w:rsidRPr="008C6B27" w:rsidRDefault="001E406C" w:rsidP="00F81B23">
            <w:pPr>
              <w:bidi/>
              <w:spacing w:after="0" w:line="240" w:lineRule="auto"/>
              <w:ind w:left="106" w:right="184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8C6B27">
              <w:rPr>
                <w:rFonts w:asciiTheme="majorBidi" w:hAnsiTheme="majorBidi" w:cstheme="majorBidi"/>
                <w:color w:val="000000" w:themeColor="text1"/>
                <w:rtl/>
              </w:rPr>
              <w:t>يعتبر  المشرف الأكاديمي  قدوة لطلابه</w:t>
            </w: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0826F6D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6F9947F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FC29532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6E25677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1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41BC8A8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8C6B27" w:rsidRPr="008C6B27" w14:paraId="5769C34B" w14:textId="77777777" w:rsidTr="00086E69">
        <w:trPr>
          <w:trHeight w:val="576"/>
        </w:trPr>
        <w:tc>
          <w:tcPr>
            <w:tcW w:w="365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354A43B" w14:textId="77777777" w:rsidR="001E406C" w:rsidRPr="008C6B27" w:rsidRDefault="001E406C" w:rsidP="00F81B23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right="-38"/>
              <w:jc w:val="center"/>
              <w:rPr>
                <w:color w:val="000000" w:themeColor="text1"/>
              </w:rPr>
            </w:pPr>
            <w:bookmarkStart w:id="1" w:name="_GoBack"/>
            <w:bookmarkEnd w:id="1"/>
          </w:p>
        </w:tc>
        <w:tc>
          <w:tcPr>
            <w:tcW w:w="2472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12D6CC3" w14:textId="77777777" w:rsidR="001E406C" w:rsidRPr="008C6B27" w:rsidRDefault="001E406C" w:rsidP="00F81B23">
            <w:pPr>
              <w:bidi/>
              <w:spacing w:after="0" w:line="240" w:lineRule="auto"/>
              <w:ind w:left="106" w:right="184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8C6B27">
              <w:rPr>
                <w:rFonts w:asciiTheme="majorBidi" w:hAnsiTheme="majorBidi" w:cstheme="majorBidi"/>
                <w:color w:val="000000" w:themeColor="text1"/>
                <w:rtl/>
              </w:rPr>
              <w:t>المشرف الأكاديمي منظم في إشرافه ومواعيده</w:t>
            </w: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6B23C19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EB85AF4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186349C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49D02B6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1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67DE93D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8C6B27" w:rsidRPr="008C6B27" w14:paraId="4E888423" w14:textId="77777777" w:rsidTr="00086E69">
        <w:trPr>
          <w:trHeight w:val="576"/>
        </w:trPr>
        <w:tc>
          <w:tcPr>
            <w:tcW w:w="365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F75F116" w14:textId="77777777" w:rsidR="001E406C" w:rsidRPr="008C6B27" w:rsidRDefault="001E406C" w:rsidP="00F81B23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right="-38"/>
              <w:jc w:val="center"/>
              <w:rPr>
                <w:color w:val="000000" w:themeColor="text1"/>
              </w:rPr>
            </w:pPr>
          </w:p>
        </w:tc>
        <w:tc>
          <w:tcPr>
            <w:tcW w:w="2472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AAE8E7E" w14:textId="77777777" w:rsidR="001E406C" w:rsidRPr="008C6B27" w:rsidRDefault="001E406C" w:rsidP="00F81B23">
            <w:pPr>
              <w:bidi/>
              <w:spacing w:after="0" w:line="240" w:lineRule="auto"/>
              <w:ind w:left="106" w:right="184"/>
              <w:jc w:val="center"/>
              <w:rPr>
                <w:rFonts w:asciiTheme="majorBidi" w:hAnsiTheme="majorBidi" w:cstheme="majorBidi"/>
                <w:color w:val="000000" w:themeColor="text1"/>
                <w:rtl/>
              </w:rPr>
            </w:pPr>
            <w:r w:rsidRPr="008C6B27">
              <w:rPr>
                <w:rFonts w:asciiTheme="majorBidi" w:hAnsiTheme="majorBidi"/>
                <w:color w:val="000000" w:themeColor="text1"/>
                <w:rtl/>
              </w:rPr>
              <w:t>المشرف من المتخصصين علميا في موضوع الرسالة</w:t>
            </w: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59D45C6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D8A9A25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9482F6C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3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14FFBA2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431" w:type="pct"/>
            <w:shd w:val="clear" w:color="auto" w:fill="auto"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4752E92" w14:textId="77777777" w:rsidR="001E406C" w:rsidRPr="008C6B27" w:rsidRDefault="001E406C" w:rsidP="00F81B23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bookmarkEnd w:id="0"/>
    </w:tbl>
    <w:p w14:paraId="664203B6" w14:textId="77777777" w:rsidR="001E406C" w:rsidRPr="008C6B27" w:rsidRDefault="001E406C" w:rsidP="00F81B23">
      <w:pPr>
        <w:bidi/>
        <w:spacing w:after="0" w:line="240" w:lineRule="auto"/>
        <w:jc w:val="center"/>
        <w:rPr>
          <w:color w:val="000000" w:themeColor="text1"/>
          <w:rtl/>
        </w:rPr>
      </w:pPr>
    </w:p>
    <w:sectPr w:rsidR="001E406C" w:rsidRPr="008C6B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4055AA9"/>
    <w:multiLevelType w:val="hybridMultilevel"/>
    <w:tmpl w:val="A7CE22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DQxsTSxNDQzNDNT0lEKTi0uzszPAykwqQUAQje/iiwAAAA="/>
  </w:docVars>
  <w:rsids>
    <w:rsidRoot w:val="00AE5DD8"/>
    <w:rsid w:val="00086E69"/>
    <w:rsid w:val="001E406C"/>
    <w:rsid w:val="002C3035"/>
    <w:rsid w:val="003E25A7"/>
    <w:rsid w:val="005D5242"/>
    <w:rsid w:val="005F46EA"/>
    <w:rsid w:val="006A5E4A"/>
    <w:rsid w:val="007423BD"/>
    <w:rsid w:val="008C6B27"/>
    <w:rsid w:val="00AC6EDC"/>
    <w:rsid w:val="00AE5DD8"/>
    <w:rsid w:val="00C7297F"/>
    <w:rsid w:val="00C95E34"/>
    <w:rsid w:val="00D91410"/>
    <w:rsid w:val="00E1588B"/>
    <w:rsid w:val="00EA58FA"/>
    <w:rsid w:val="00F81B23"/>
    <w:rsid w:val="00FC2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7D0FC"/>
  <w15:chartTrackingRefBased/>
  <w15:docId w15:val="{E94517E5-71A8-4816-91E9-C32C61A6E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color w:val="444444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423BD"/>
    <w:pPr>
      <w:keepNext/>
      <w:keepLines/>
      <w:spacing w:before="240" w:after="0" w:line="480" w:lineRule="auto"/>
      <w:outlineLvl w:val="0"/>
    </w:pPr>
    <w:rPr>
      <w:rFonts w:eastAsiaTheme="majorEastAsia" w:cstheme="majorBidi"/>
      <w:b/>
      <w:color w:val="000000" w:themeColor="text1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423BD"/>
    <w:pPr>
      <w:keepNext/>
      <w:keepLines/>
      <w:spacing w:before="40" w:after="0" w:line="480" w:lineRule="auto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423BD"/>
    <w:pPr>
      <w:keepNext/>
      <w:keepLines/>
      <w:spacing w:before="40" w:after="0" w:line="480" w:lineRule="auto"/>
      <w:outlineLvl w:val="2"/>
    </w:pPr>
    <w:rPr>
      <w:rFonts w:eastAsiaTheme="majorEastAsia" w:cstheme="majorBidi"/>
      <w:b/>
      <w:i/>
      <w:color w:val="000000" w:themeColor="text1"/>
    </w:rPr>
  </w:style>
  <w:style w:type="paragraph" w:styleId="Heading4">
    <w:name w:val="heading 4"/>
    <w:basedOn w:val="Normal"/>
    <w:link w:val="Heading4Char"/>
    <w:autoRedefine/>
    <w:uiPriority w:val="9"/>
    <w:qFormat/>
    <w:rsid w:val="00AC6EDC"/>
    <w:pPr>
      <w:spacing w:before="100" w:beforeAutospacing="1" w:after="100" w:afterAutospacing="1" w:line="240" w:lineRule="auto"/>
      <w:outlineLvl w:val="3"/>
    </w:pPr>
    <w:rPr>
      <w:rFonts w:eastAsia="Times New Roman"/>
      <w:bCs/>
      <w:i/>
      <w:color w:val="000000" w:themeColor="text1"/>
      <w:lang w:val="en-IE" w:eastAsia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423BD"/>
    <w:rPr>
      <w:rFonts w:eastAsiaTheme="majorEastAsia" w:cstheme="majorBidi"/>
      <w:b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423BD"/>
    <w:rPr>
      <w:rFonts w:eastAsiaTheme="majorEastAsia" w:cstheme="majorBidi"/>
      <w:b/>
      <w:i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AC6EDC"/>
    <w:rPr>
      <w:rFonts w:eastAsia="Times New Roman"/>
      <w:bCs/>
      <w:i/>
      <w:color w:val="000000" w:themeColor="text1"/>
      <w:lang w:val="en-IE" w:eastAsia="en-IE"/>
    </w:rPr>
  </w:style>
  <w:style w:type="character" w:customStyle="1" w:styleId="Heading1Char">
    <w:name w:val="Heading 1 Char"/>
    <w:basedOn w:val="DefaultParagraphFont"/>
    <w:link w:val="Heading1"/>
    <w:uiPriority w:val="9"/>
    <w:rsid w:val="007423BD"/>
    <w:rPr>
      <w:rFonts w:eastAsiaTheme="majorEastAsia" w:cstheme="majorBidi"/>
      <w:b/>
      <w:color w:val="000000" w:themeColor="text1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7423BD"/>
    <w:pPr>
      <w:spacing w:after="100" w:line="480" w:lineRule="auto"/>
    </w:pPr>
    <w:rPr>
      <w:rFonts w:cstheme="minorBidi"/>
      <w:color w:val="000000" w:themeColor="text1"/>
      <w:sz w:val="22"/>
      <w:szCs w:val="22"/>
    </w:rPr>
  </w:style>
  <w:style w:type="paragraph" w:styleId="ListParagraph">
    <w:name w:val="List Paragraph"/>
    <w:basedOn w:val="Normal"/>
    <w:uiPriority w:val="34"/>
    <w:qFormat/>
    <w:rsid w:val="00AE5D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609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179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</dc:creator>
  <cp:keywords/>
  <dc:description/>
  <cp:lastModifiedBy>Az</cp:lastModifiedBy>
  <cp:revision>13</cp:revision>
  <cp:lastPrinted>2020-12-22T10:26:00Z</cp:lastPrinted>
  <dcterms:created xsi:type="dcterms:W3CDTF">2020-12-14T09:24:00Z</dcterms:created>
  <dcterms:modified xsi:type="dcterms:W3CDTF">2021-03-29T10:17:00Z</dcterms:modified>
</cp:coreProperties>
</file>